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87B66" w14:textId="450193FC" w:rsidR="005934F1" w:rsidRDefault="00CC477F" w:rsidP="00CC477F">
      <w:pPr>
        <w:ind w:left="0" w:firstLine="0"/>
      </w:pPr>
      <w:r>
        <w:t xml:space="preserve">                                        </w:t>
      </w:r>
      <w:r w:rsidR="00EA0C25">
        <w:t xml:space="preserve">Header is the same for </w:t>
      </w:r>
      <w:proofErr w:type="gramStart"/>
      <w:r w:rsidR="00EA0C25">
        <w:t>all of</w:t>
      </w:r>
      <w:proofErr w:type="gramEnd"/>
      <w:r w:rsidR="00EA0C25">
        <w:t xml:space="preserve"> the pages</w:t>
      </w:r>
    </w:p>
    <w:p w14:paraId="7DF2C1EE" w14:textId="77777777" w:rsidR="005934F1" w:rsidRDefault="00EA0C25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after="1159" w:line="259" w:lineRule="auto"/>
        <w:ind w:left="-306" w:right="-999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50B6500A" wp14:editId="091D1E64">
                <wp:extent cx="7019972" cy="4000500"/>
                <wp:effectExtent l="0" t="0" r="0" b="19050"/>
                <wp:docPr id="978" name="Group 97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9972" cy="4000500"/>
                          <a:chOff x="0" y="0"/>
                          <a:chExt cx="7019972" cy="3475736"/>
                        </a:xfrm>
                      </wpg:grpSpPr>
                      <wps:wsp>
                        <wps:cNvPr id="7" name="Shape 7"/>
                        <wps:cNvSpPr/>
                        <wps:spPr>
                          <a:xfrm>
                            <a:off x="2297151" y="0"/>
                            <a:ext cx="914400" cy="1371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0" h="1371600">
                                <a:moveTo>
                                  <a:pt x="0" y="1371600"/>
                                </a:moveTo>
                                <a:lnTo>
                                  <a:pt x="914400" y="1371600"/>
                                </a:lnTo>
                                <a:lnTo>
                                  <a:pt x="914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Rectangle 8"/>
                        <wps:cNvSpPr/>
                        <wps:spPr>
                          <a:xfrm>
                            <a:off x="2405736" y="69723"/>
                            <a:ext cx="93785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79805F3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</w:rPr>
                                <w:t>home pag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2584171" y="252365"/>
                            <a:ext cx="62153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96C6DF2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2630907" y="252365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18CDADC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2665451" y="252365"/>
                            <a:ext cx="359918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79DB3C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logo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2467966" y="435864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1D07E9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2514956" y="435864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C2CA901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2549246" y="435864"/>
                            <a:ext cx="66219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D9BFA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pictur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2394306" y="618998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B601567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2440915" y="618998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54E76A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2475586" y="618998"/>
                            <a:ext cx="855360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0713A86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search ba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2347951" y="801640"/>
                            <a:ext cx="62153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A5C836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2394560" y="801640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4D9B723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0" name="Rectangle 20"/>
                        <wps:cNvSpPr/>
                        <wps:spPr>
                          <a:xfrm>
                            <a:off x="2429231" y="801640"/>
                            <a:ext cx="1032836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55EB419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video abou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1" name="Rectangle 21"/>
                        <wps:cNvSpPr/>
                        <wps:spPr>
                          <a:xfrm>
                            <a:off x="2688692" y="985139"/>
                            <a:ext cx="18059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A25806F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u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2" name="Rectangle 22"/>
                        <wps:cNvSpPr/>
                        <wps:spPr>
                          <a:xfrm>
                            <a:off x="2717902" y="1167654"/>
                            <a:ext cx="62153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C2E286A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3" name="Rectangle 23"/>
                        <wps:cNvSpPr/>
                        <wps:spPr>
                          <a:xfrm>
                            <a:off x="2764765" y="1167654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1AE393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5" name="Shape 25"/>
                        <wps:cNvSpPr/>
                        <wps:spPr>
                          <a:xfrm>
                            <a:off x="0" y="2104251"/>
                            <a:ext cx="1100137" cy="96203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0" h="962037">
                                <a:moveTo>
                                  <a:pt x="0" y="962037"/>
                                </a:moveTo>
                                <a:lnTo>
                                  <a:pt x="914400" y="962037"/>
                                </a:lnTo>
                                <a:lnTo>
                                  <a:pt x="914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6" name="Rectangle 26"/>
                        <wps:cNvSpPr/>
                        <wps:spPr>
                          <a:xfrm>
                            <a:off x="38100" y="2151646"/>
                            <a:ext cx="1038225" cy="3920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4A56283" w14:textId="713ADB3D" w:rsidR="005934F1" w:rsidRPr="00D96D09" w:rsidRDefault="00CC477F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  <w:rPr>
                                  <w:b/>
                                </w:rPr>
                              </w:pPr>
                              <w:r w:rsidRPr="00D96D09">
                                <w:rPr>
                                  <w:b/>
                                </w:rPr>
                                <w:t>Book an Appoint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7" name="Rectangle 27"/>
                        <wps:cNvSpPr/>
                        <wps:spPr>
                          <a:xfrm>
                            <a:off x="48298" y="2520188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BF182F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28" name="Rectangle 28"/>
                        <wps:cNvSpPr/>
                        <wps:spPr>
                          <a:xfrm>
                            <a:off x="95288" y="2520188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BDDD5E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2" name="Shape 32"/>
                        <wps:cNvSpPr/>
                        <wps:spPr>
                          <a:xfrm>
                            <a:off x="2033573" y="2080641"/>
                            <a:ext cx="1323989" cy="1371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0" h="1371600">
                                <a:moveTo>
                                  <a:pt x="0" y="1371600"/>
                                </a:moveTo>
                                <a:lnTo>
                                  <a:pt x="914400" y="1371600"/>
                                </a:lnTo>
                                <a:lnTo>
                                  <a:pt x="914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3" name="Rectangle 33"/>
                        <wps:cNvSpPr/>
                        <wps:spPr>
                          <a:xfrm>
                            <a:off x="2066896" y="2250953"/>
                            <a:ext cx="1276660" cy="2909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CEBADC8" w14:textId="11A85672" w:rsidR="005934F1" w:rsidRPr="00D96D09" w:rsidRDefault="00CC477F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  <w:rPr>
                                  <w:b/>
                                  <w:bCs/>
                                </w:rPr>
                              </w:pPr>
                              <w:r w:rsidRPr="00D96D09">
                                <w:rPr>
                                  <w:b/>
                                  <w:bCs/>
                                </w:rPr>
                                <w:t>Featured</w:t>
                              </w:r>
                              <w:r w:rsidR="00926D4C" w:rsidRPr="00D96D09">
                                <w:rPr>
                                  <w:b/>
                                  <w:bCs/>
                                </w:rPr>
                                <w:t xml:space="preserve"> &amp;Service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4" name="Rectangle 34"/>
                        <wps:cNvSpPr/>
                        <wps:spPr>
                          <a:xfrm>
                            <a:off x="2601316" y="2518045"/>
                            <a:ext cx="420040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1CF5A7" w14:textId="087AAC4F" w:rsidR="005934F1" w:rsidRDefault="005934F1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5" name="Rectangle 35"/>
                        <wps:cNvSpPr/>
                        <wps:spPr>
                          <a:xfrm>
                            <a:off x="2455901" y="2701544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4ACEFDD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6" name="Rectangle 36"/>
                        <wps:cNvSpPr/>
                        <wps:spPr>
                          <a:xfrm>
                            <a:off x="2502510" y="2701544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767B571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7" name="Rectangle 37"/>
                        <wps:cNvSpPr/>
                        <wps:spPr>
                          <a:xfrm>
                            <a:off x="2071687" y="2573701"/>
                            <a:ext cx="1189347" cy="3576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E70CDF9" w14:textId="4932A47B" w:rsidR="005934F1" w:rsidRDefault="00926D4C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Request a </w:t>
                              </w:r>
                              <w:r w:rsidR="00D96D09">
                                <w:t>consultation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8" name="Rectangle 38"/>
                        <wps:cNvSpPr/>
                        <wps:spPr>
                          <a:xfrm>
                            <a:off x="2043112" y="2884678"/>
                            <a:ext cx="1143609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E215BAD" w14:textId="550B9175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of each </w:t>
                              </w:r>
                              <w:r w:rsidR="00D96D09">
                                <w:t>Servic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9" name="Rectangle 39"/>
                        <wps:cNvSpPr/>
                        <wps:spPr>
                          <a:xfrm>
                            <a:off x="2033559" y="3067558"/>
                            <a:ext cx="1077957" cy="3502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F083F4" w14:textId="5D45F12E" w:rsidR="005934F1" w:rsidRDefault="005934F1" w:rsidP="00D96D09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1" name="Shape 41"/>
                        <wps:cNvSpPr/>
                        <wps:spPr>
                          <a:xfrm>
                            <a:off x="3910685" y="2104136"/>
                            <a:ext cx="914400" cy="13716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0" h="1371600">
                                <a:moveTo>
                                  <a:pt x="0" y="1371600"/>
                                </a:moveTo>
                                <a:lnTo>
                                  <a:pt x="914400" y="1371600"/>
                                </a:lnTo>
                                <a:lnTo>
                                  <a:pt x="914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42" name="Rectangle 42"/>
                        <wps:cNvSpPr/>
                        <wps:spPr>
                          <a:xfrm>
                            <a:off x="4040607" y="2175399"/>
                            <a:ext cx="894312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68FD87F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</w:rPr>
                                <w:t>Contact u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4004412" y="2358898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4BAA4C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4051021" y="2358898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0AD2436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4085565" y="2358898"/>
                            <a:ext cx="919209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597C495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where you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6" name="Rectangle 46"/>
                        <wps:cNvSpPr/>
                        <wps:spPr>
                          <a:xfrm>
                            <a:off x="4022446" y="2541540"/>
                            <a:ext cx="89309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8B2B939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can find u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4691101" y="2541540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222226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976726" y="2725039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F5A7E49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4023716" y="2725039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18DC8CF6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4058006" y="2725039"/>
                            <a:ext cx="99663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88998CD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our contact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4175862" y="2908173"/>
                            <a:ext cx="577267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F107C51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phone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4128491" y="3090815"/>
                            <a:ext cx="653012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D4D1AD4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number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4" name="Shape 54"/>
                        <wps:cNvSpPr/>
                        <wps:spPr>
                          <a:xfrm>
                            <a:off x="5857723" y="2104136"/>
                            <a:ext cx="914400" cy="133019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14400" h="1330198">
                                <a:moveTo>
                                  <a:pt x="0" y="1330198"/>
                                </a:moveTo>
                                <a:lnTo>
                                  <a:pt x="914400" y="1330198"/>
                                </a:lnTo>
                                <a:lnTo>
                                  <a:pt x="9144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55" name="Rectangle 55"/>
                        <wps:cNvSpPr/>
                        <wps:spPr>
                          <a:xfrm>
                            <a:off x="6039206" y="2338197"/>
                            <a:ext cx="754015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0D9CD78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rPr>
                                  <w:b/>
                                </w:rPr>
                                <w:t>About us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5984596" y="2520839"/>
                            <a:ext cx="62153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121E2D4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7" name="Rectangle 57"/>
                        <wps:cNvSpPr/>
                        <wps:spPr>
                          <a:xfrm>
                            <a:off x="6031586" y="2520839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D1254D6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6065876" y="2520839"/>
                            <a:ext cx="752132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4E39E7B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our story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6627851" y="2520839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D054348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0" name="Rectangle 60"/>
                        <wps:cNvSpPr/>
                        <wps:spPr>
                          <a:xfrm>
                            <a:off x="5913857" y="2704338"/>
                            <a:ext cx="62024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96F2A09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-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1" name="Rectangle 61"/>
                        <wps:cNvSpPr/>
                        <wps:spPr>
                          <a:xfrm>
                            <a:off x="5960466" y="2704338"/>
                            <a:ext cx="45808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30BFC2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2" name="Rectangle 62"/>
                        <wps:cNvSpPr/>
                        <wps:spPr>
                          <a:xfrm>
                            <a:off x="5994756" y="2704338"/>
                            <a:ext cx="102521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48D269B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get to know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3" name="Rectangle 63"/>
                        <wps:cNvSpPr/>
                        <wps:spPr>
                          <a:xfrm>
                            <a:off x="6157697" y="2887472"/>
                            <a:ext cx="443896" cy="2064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6F3B34B2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>more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4" name="Rectangle 64"/>
                        <wps:cNvSpPr/>
                        <wps:spPr>
                          <a:xfrm>
                            <a:off x="6306160" y="3070114"/>
                            <a:ext cx="45904" cy="20688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322D8FE9" w14:textId="77777777" w:rsidR="005934F1" w:rsidRDefault="00EA0C25">
                              <w:pPr>
                                <w:pBdr>
                                  <w:top w:val="none" w:sz="0" w:space="0" w:color="auto"/>
                                  <w:left w:val="none" w:sz="0" w:space="0" w:color="auto"/>
                                  <w:bottom w:val="none" w:sz="0" w:space="0" w:color="auto"/>
                                  <w:right w:val="none" w:sz="0" w:space="0" w:color="auto"/>
                                </w:pBdr>
                                <w:spacing w:after="160" w:line="259" w:lineRule="auto"/>
                                <w:ind w:left="0" w:firstLine="0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5" name="Shape 65"/>
                        <wps:cNvSpPr/>
                        <wps:spPr>
                          <a:xfrm>
                            <a:off x="2754351" y="1371600"/>
                            <a:ext cx="0" cy="70904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h="709041">
                                <a:moveTo>
                                  <a:pt x="0" y="0"/>
                                </a:moveTo>
                                <a:lnTo>
                                  <a:pt x="0" y="709041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6" name="Shape 66"/>
                        <wps:cNvSpPr/>
                        <wps:spPr>
                          <a:xfrm>
                            <a:off x="3211551" y="685800"/>
                            <a:ext cx="1156335" cy="1418336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56335" h="1418336">
                                <a:moveTo>
                                  <a:pt x="0" y="0"/>
                                </a:moveTo>
                                <a:lnTo>
                                  <a:pt x="1156335" y="0"/>
                                </a:lnTo>
                                <a:lnTo>
                                  <a:pt x="1156335" y="1418336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3211551" y="685800"/>
                            <a:ext cx="3293872" cy="14184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293872" h="1418463">
                                <a:moveTo>
                                  <a:pt x="0" y="0"/>
                                </a:moveTo>
                                <a:lnTo>
                                  <a:pt x="3293872" y="0"/>
                                </a:lnTo>
                                <a:lnTo>
                                  <a:pt x="3293872" y="1418463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8" name="Shape 68"/>
                        <wps:cNvSpPr/>
                        <wps:spPr>
                          <a:xfrm>
                            <a:off x="457200" y="685800"/>
                            <a:ext cx="1839951" cy="141846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839951" h="1418463">
                                <a:moveTo>
                                  <a:pt x="1839951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18463"/>
                                </a:lnTo>
                              </a:path>
                            </a:pathLst>
                          </a:custGeom>
                          <a:ln w="9525" cap="rnd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B6500A" id="Group 978" o:spid="_x0000_s1026" style="width:552.75pt;height:315pt;mso-position-horizontal-relative:char;mso-position-vertical-relative:line" coordsize="70199,347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">
                <v:shape id="Shape 7" o:spid="_x0000_s1027" style="position:absolute;left:22971;width:9144;height:13716;visibility:visible;mso-wrap-style:square;v-text-anchor:top" coordsize="914400,137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" path="m,1371600r914400,l914400,,,,,1371600xe" filled="f">
                  <v:stroke endcap="round"/>
                  <v:path arrowok="t" textboxrect="0,0,914400,1371600"/>
                </v:shape>
                <v:rect id="Rectangle 8" o:spid="_x0000_s1028" style="position:absolute;left:24057;top:697;width:937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379805F3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</w:rPr>
                          <w:t>home page</w:t>
                        </w:r>
                      </w:p>
                    </w:txbxContent>
                  </v:textbox>
                </v:rect>
                <v:rect id="Rectangle 9" o:spid="_x0000_s1029" style="position:absolute;left:25841;top:2523;width:622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696C6DF2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10" o:spid="_x0000_s1030" style="position:absolute;left:26309;top:2523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718CDADC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1" o:spid="_x0000_s1031" style="position:absolute;left:26654;top:2523;width:359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" filled="f" stroked="f">
                  <v:textbox inset="0,0,0,0">
                    <w:txbxContent>
                      <w:p w14:paraId="1879DB3C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logo</w:t>
                        </w:r>
                      </w:p>
                    </w:txbxContent>
                  </v:textbox>
                </v:rect>
                <v:rect id="Rectangle 12" o:spid="_x0000_s1032" style="position:absolute;left:24679;top:4358;width:620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" filled="f" stroked="f">
                  <v:textbox inset="0,0,0,0">
                    <w:txbxContent>
                      <w:p w14:paraId="41D07E9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13" o:spid="_x0000_s1033" style="position:absolute;left:25149;top:435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Lmx3wQAAANsAAAAPAAAAZHJzL2Rvd25yZXYueG1sRE9Li8Iw&#10;EL4L/ocwwt40VWH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MIubHfBAAAA2wAAAA8AAAAA&#10;AAAAAAAAAAAABwIAAGRycy9kb3ducmV2LnhtbFBLBQYAAAAAAwADALcAAAD1AgAAAAA=&#10;" filled="f" stroked="f">
                  <v:textbox inset="0,0,0,0">
                    <w:txbxContent>
                      <w:p w14:paraId="6C2CA901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4" o:spid="_x0000_s1034" style="position:absolute;left:25492;top:4358;width:662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/QDwQAAANsAAAAPAAAAZHJzL2Rvd25yZXYueG1sRE9Li8Iw&#10;EL4L/ocwwt40VWT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E3H9APBAAAA2wAAAA8AAAAA&#10;AAAAAAAAAAAABwIAAGRycy9kb3ducmV2LnhtbFBLBQYAAAAAAwADALcAAAD1AgAAAAA=&#10;" filled="f" stroked="f">
                  <v:textbox inset="0,0,0,0">
                    <w:txbxContent>
                      <w:p w14:paraId="5CD9BFA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pictures</w:t>
                        </w:r>
                      </w:p>
                    </w:txbxContent>
                  </v:textbox>
                </v:rect>
                <v:rect id="Rectangle 15" o:spid="_x0000_s1035" style="position:absolute;left:23943;top:6189;width:620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" filled="f" stroked="f">
                  <v:textbox inset="0,0,0,0">
                    <w:txbxContent>
                      <w:p w14:paraId="5B601567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16" o:spid="_x0000_s1036" style="position:absolute;left:24409;top:6189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" filled="f" stroked="f">
                  <v:textbox inset="0,0,0,0">
                    <w:txbxContent>
                      <w:p w14:paraId="0454E76A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7" o:spid="_x0000_s1037" style="position:absolute;left:24755;top:6189;width:8554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" filled="f" stroked="f">
                  <v:textbox inset="0,0,0,0">
                    <w:txbxContent>
                      <w:p w14:paraId="20713A86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search bar</w:t>
                        </w:r>
                      </w:p>
                    </w:txbxContent>
                  </v:textbox>
                </v:rect>
                <v:rect id="Rectangle 18" o:spid="_x0000_s1038" style="position:absolute;left:23479;top:8016;width:622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4G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BlV9kAD17AAAA//8DAFBLAQItABQABgAIAAAAIQDb4fbL7gAAAIUBAAATAAAAAAAAAAAA&#10;AAAAAAAAAABbQ29udGVudF9UeXBlc10ueG1sUEsBAi0AFAAGAAgAAAAhAFr0LFu/AAAAFQEAAAsA&#10;AAAAAAAAAAAAAAAAHwEAAF9yZWxzLy5yZWxzUEsBAi0AFAAGAAgAAAAhAMyK/gbEAAAA2wAAAA8A&#10;AAAAAAAAAAAAAAAABwIAAGRycy9kb3ducmV2LnhtbFBLBQYAAAAAAwADALcAAAD4AgAAAAA=&#10;" filled="f" stroked="f">
                  <v:textbox inset="0,0,0,0">
                    <w:txbxContent>
                      <w:p w14:paraId="2CA5C836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19" o:spid="_x0000_s1039" style="position:absolute;left:23945;top:8016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" filled="f" stroked="f">
                  <v:textbox inset="0,0,0,0">
                    <w:txbxContent>
                      <w:p w14:paraId="34D9B723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20" o:spid="_x0000_s1040" style="position:absolute;left:24292;top:8016;width:10328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Di9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" filled="f" stroked="f">
                  <v:textbox inset="0,0,0,0">
                    <w:txbxContent>
                      <w:p w14:paraId="655EB419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video about </w:t>
                        </w:r>
                      </w:p>
                    </w:txbxContent>
                  </v:textbox>
                </v:rect>
                <v:rect id="Rectangle 21" o:spid="_x0000_s1041" style="position:absolute;left:26886;top:9851;width:180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" filled="f" stroked="f">
                  <v:textbox inset="0,0,0,0">
                    <w:txbxContent>
                      <w:p w14:paraId="3A25806F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us</w:t>
                        </w:r>
                      </w:p>
                    </w:txbxContent>
                  </v:textbox>
                </v:rect>
                <v:rect id="Rectangle 22" o:spid="_x0000_s1042" style="position:absolute;left:27179;top:11676;width:621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" filled="f" stroked="f">
                  <v:textbox inset="0,0,0,0">
                    <w:txbxContent>
                      <w:p w14:paraId="2C2E286A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23" o:spid="_x0000_s1043" style="position:absolute;left:27647;top:11676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" filled="f" stroked="f">
                  <v:textbox inset="0,0,0,0">
                    <w:txbxContent>
                      <w:p w14:paraId="51AE393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25" o:spid="_x0000_s1044" style="position:absolute;top:21042;width:11001;height:9620;visibility:visible;mso-wrap-style:square;v-text-anchor:top" coordsize="914400,9620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" path="m,962037r914400,l914400,,,,,962037xe" filled="f">
                  <v:stroke endcap="round"/>
                  <v:path arrowok="t" textboxrect="0,0,914400,962037"/>
                </v:shape>
                <v:rect id="Rectangle 26" o:spid="_x0000_s1045" style="position:absolute;left:381;top:21516;width:10382;height:39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NQVS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" filled="f" stroked="f">
                  <v:textbox inset="0,0,0,0">
                    <w:txbxContent>
                      <w:p w14:paraId="74A56283" w14:textId="713ADB3D" w:rsidR="005934F1" w:rsidRPr="00D96D09" w:rsidRDefault="00CC477F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  <w:rPr>
                            <w:b/>
                          </w:rPr>
                        </w:pPr>
                        <w:r w:rsidRPr="00D96D09">
                          <w:rPr>
                            <w:b/>
                          </w:rPr>
                          <w:t>Book an Appointment</w:t>
                        </w:r>
                      </w:p>
                    </w:txbxContent>
                  </v:textbox>
                </v:rect>
                <v:rect id="Rectangle 27" o:spid="_x0000_s1046" style="position:absolute;left:482;top:25201;width:621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" filled="f" stroked="f">
                  <v:textbox inset="0,0,0,0">
                    <w:txbxContent>
                      <w:p w14:paraId="1BF182F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28" o:spid="_x0000_s1047" style="position:absolute;left:952;top:25201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" filled="f" stroked="f">
                  <v:textbox inset="0,0,0,0">
                    <w:txbxContent>
                      <w:p w14:paraId="30BDDD5E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2" o:spid="_x0000_s1048" style="position:absolute;left:20335;top:20806;width:13240;height:13716;visibility:visible;mso-wrap-style:square;v-text-anchor:top" coordsize="914400,137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" path="m,1371600r914400,l914400,,,,,1371600xe" filled="f">
                  <v:stroke endcap="round"/>
                  <v:path arrowok="t" textboxrect="0,0,914400,1371600"/>
                </v:shape>
                <v:rect id="Rectangle 33" o:spid="_x0000_s1049" style="position:absolute;left:20668;top:22509;width:12767;height:29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mzAXxQAAANsAAAAPAAAAZHJzL2Rvd25yZXYueG1sRI9Ba8JA&#10;FITvBf/D8oTemo0N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JmzAXxQAAANsAAAAP&#10;AAAAAAAAAAAAAAAAAAcCAABkcnMvZG93bnJldi54bWxQSwUGAAAAAAMAAwC3AAAA+QIAAAAA&#10;" filled="f" stroked="f">
                  <v:textbox inset="0,0,0,0">
                    <w:txbxContent>
                      <w:p w14:paraId="0CEBADC8" w14:textId="11A85672" w:rsidR="005934F1" w:rsidRPr="00D96D09" w:rsidRDefault="00CC477F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  <w:rPr>
                            <w:b/>
                            <w:bCs/>
                          </w:rPr>
                        </w:pPr>
                        <w:r w:rsidRPr="00D96D09">
                          <w:rPr>
                            <w:b/>
                            <w:bCs/>
                          </w:rPr>
                          <w:t>Featured</w:t>
                        </w:r>
                        <w:r w:rsidR="00926D4C" w:rsidRPr="00D96D09">
                          <w:rPr>
                            <w:b/>
                            <w:bCs/>
                          </w:rPr>
                          <w:t xml:space="preserve"> &amp;Services</w:t>
                        </w:r>
                      </w:p>
                    </w:txbxContent>
                  </v:textbox>
                </v:rect>
                <v:rect id="Rectangle 34" o:spid="_x0000_s1050" style="position:absolute;left:26013;top:25180;width:4200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qhj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BnKoY8MAAADbAAAADwAA&#10;AAAAAAAAAAAAAAAHAgAAZHJzL2Rvd25yZXYueG1sUEsFBgAAAAADAAMAtwAAAPcCAAAAAA==&#10;" filled="f" stroked="f">
                  <v:textbox inset="0,0,0,0">
                    <w:txbxContent>
                      <w:p w14:paraId="091CF5A7" w14:textId="087AAC4F" w:rsidR="005934F1" w:rsidRDefault="005934F1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rect id="Rectangle 35" o:spid="_x0000_s1051" style="position:absolute;left:24559;top:27015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g34wwAAANsAAAAPAAAAZHJzL2Rvd25yZXYueG1sRI9Li8JA&#10;EITvgv9haMGbTlxR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aT4N+MMAAADbAAAADwAA&#10;AAAAAAAAAAAAAAAHAgAAZHJzL2Rvd25yZXYueG1sUEsFBgAAAAADAAMAtwAAAPcCAAAAAA==&#10;" filled="f" stroked="f">
                  <v:textbox inset="0,0,0,0">
                    <w:txbxContent>
                      <w:p w14:paraId="64ACEFDD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36" o:spid="_x0000_s1052" style="position:absolute;left:25025;top:27015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7JOP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meyTj8MAAADbAAAADwAA&#10;AAAAAAAAAAAAAAAHAgAAZHJzL2Rvd25yZXYueG1sUEsFBgAAAAADAAMAtwAAAPcCAAAAAA==&#10;" filled="f" stroked="f">
                  <v:textbox inset="0,0,0,0">
                    <w:txbxContent>
                      <w:p w14:paraId="5767B571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37" o:spid="_x0000_s1053" style="position:absolute;left:20716;top:25737;width:11894;height:35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oDYUwwAAANsAAAAPAAAAZHJzL2Rvd25yZXYueG1sRI9Li8JA&#10;EITvgv9haMGbTlzB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9qA2FMMAAADbAAAADwAA&#10;AAAAAAAAAAAAAAAHAgAAZHJzL2Rvd25yZXYueG1sUEsFBgAAAAADAAMAtwAAAPcCAAAAAA==&#10;" filled="f" stroked="f">
                  <v:textbox inset="0,0,0,0">
                    <w:txbxContent>
                      <w:p w14:paraId="1E70CDF9" w14:textId="4932A47B" w:rsidR="005934F1" w:rsidRDefault="00926D4C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Request a </w:t>
                        </w:r>
                        <w:r w:rsidR="00D96D09">
                          <w:t>consultation</w:t>
                        </w:r>
                      </w:p>
                    </w:txbxContent>
                  </v:textbox>
                </v:rect>
                <v:rect id="Rectangle 38" o:spid="_x0000_s1054" style="position:absolute;left:20431;top:28846;width:11436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P6JmwQAAANsAAAAPAAAAZHJzL2Rvd25yZXYueG1sRE/LisIw&#10;FN0P+A/hCrMbUx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Ic/ombBAAAA2wAAAA8AAAAA&#10;AAAAAAAAAAAABwIAAGRycy9kb3ducmV2LnhtbFBLBQYAAAAAAwADALcAAAD1AgAAAAA=&#10;" filled="f" stroked="f">
                  <v:textbox inset="0,0,0,0">
                    <w:txbxContent>
                      <w:p w14:paraId="0E215BAD" w14:textId="550B9175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of each </w:t>
                        </w:r>
                        <w:r w:rsidR="00D96D09">
                          <w:t>Service</w:t>
                        </w:r>
                      </w:p>
                    </w:txbxContent>
                  </v:textbox>
                </v:rect>
                <v:rect id="Rectangle 39" o:spid="_x0000_s1055" style="position:absolute;left:20335;top:30675;width:10780;height:35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wf9wwAAANsAAAAPAAAAZHJzL2Rvd25yZXYueG1sRI9Bi8Iw&#10;FITvgv8hPMGbpq4g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6HMH/cMAAADbAAAADwAA&#10;AAAAAAAAAAAAAAAHAgAAZHJzL2Rvd25yZXYueG1sUEsFBgAAAAADAAMAtwAAAPcCAAAAAA==&#10;" filled="f" stroked="f">
                  <v:textbox inset="0,0,0,0">
                    <w:txbxContent>
                      <w:p w14:paraId="4FF083F4" w14:textId="5D45F12E" w:rsidR="005934F1" w:rsidRDefault="005934F1" w:rsidP="00D96D09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</w:p>
                    </w:txbxContent>
                  </v:textbox>
                </v:rect>
                <v:shape id="Shape 41" o:spid="_x0000_s1056" style="position:absolute;left:39106;top:21041;width:9144;height:13716;visibility:visible;mso-wrap-style:square;v-text-anchor:top" coordsize="914400,1371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" path="m,1371600r914400,l914400,,,,,1371600xe" filled="f">
                  <v:stroke endcap="round"/>
                  <v:path arrowok="t" textboxrect="0,0,914400,1371600"/>
                </v:shape>
                <v:rect id="Rectangle 42" o:spid="_x0000_s1057" style="position:absolute;left:40406;top:21753;width:8943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ebxxQAAANsAAAAPAAAAZHJzL2Rvd25yZXYueG1sRI9Pa8JA&#10;FMTvBb/D8oTe6sYg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C+0ebxxQAAANsAAAAP&#10;AAAAAAAAAAAAAAAAAAcCAABkcnMvZG93bnJldi54bWxQSwUGAAAAAAMAAwC3AAAA+QIAAAAA&#10;" filled="f" stroked="f">
                  <v:textbox inset="0,0,0,0">
                    <w:txbxContent>
                      <w:p w14:paraId="668FD87F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</w:rPr>
                          <w:t>Contact us</w:t>
                        </w:r>
                      </w:p>
                    </w:txbxContent>
                  </v:textbox>
                </v:rect>
                <v:rect id="Rectangle 43" o:spid="_x0000_s1058" style="position:absolute;left:40044;top:23588;width:620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" filled="f" stroked="f">
                  <v:textbox inset="0,0,0,0">
                    <w:txbxContent>
                      <w:p w14:paraId="14BAA4C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44" o:spid="_x0000_s1059" style="position:absolute;left:40510;top:23588;width:458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NsexQAAANsAAAAPAAAAZHJzL2Rvd25yZXYueG1sRI9Ba8JA&#10;FITvBf/D8oTemo0l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BedNsexQAAANsAAAAP&#10;AAAAAAAAAAAAAAAAAAcCAABkcnMvZG93bnJldi54bWxQSwUGAAAAAAMAAwC3AAAA+QIAAAAA&#10;" filled="f" stroked="f">
                  <v:textbox inset="0,0,0,0">
                    <w:txbxContent>
                      <w:p w14:paraId="50AD2436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5" o:spid="_x0000_s1060" style="position:absolute;left:40855;top:23588;width:9192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" filled="f" stroked="f">
                  <v:textbox inset="0,0,0,0">
                    <w:txbxContent>
                      <w:p w14:paraId="1597C495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where you </w:t>
                        </w:r>
                      </w:p>
                    </w:txbxContent>
                  </v:textbox>
                </v:rect>
                <v:rect id="Rectangle 46" o:spid="_x0000_s1061" style="position:absolute;left:40224;top:25415;width:8931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uDy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werg8sMAAADbAAAADwAA&#10;AAAAAAAAAAAAAAAHAgAAZHJzL2Rvd25yZXYueG1sUEsFBgAAAAADAAMAtwAAAPcCAAAAAA==&#10;" filled="f" stroked="f">
                  <v:textbox inset="0,0,0,0">
                    <w:txbxContent>
                      <w:p w14:paraId="68B2B939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can find us</w:t>
                        </w:r>
                      </w:p>
                    </w:txbxContent>
                  </v:textbox>
                </v:rect>
                <v:rect id="Rectangle 47" o:spid="_x0000_s1062" style="position:absolute;left:46911;top:25415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" filled="f" stroked="f">
                  <v:textbox inset="0,0,0,0">
                    <w:txbxContent>
                      <w:p w14:paraId="5222226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48" o:spid="_x0000_s1063" style="position:absolute;left:39767;top:27250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dEbwQAAANsAAAAPAAAAZHJzL2Rvd25yZXYueG1sRE/LisIw&#10;FN0P+A/hCrMbU0UG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N850RvBAAAA2wAAAA8AAAAA&#10;AAAAAAAAAAAABwIAAGRycy9kb3ducmV2LnhtbFBLBQYAAAAAAwADALcAAAD1AgAAAAA=&#10;" filled="f" stroked="f">
                  <v:textbox inset="0,0,0,0">
                    <w:txbxContent>
                      <w:p w14:paraId="4F5A7E49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49" o:spid="_x0000_s1064" style="position:absolute;left:40237;top:27250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XSAwwAAANsAAAAPAAAAZHJzL2Rvd25yZXYueG1sRI9Bi8Iw&#10;FITvgv8hPMGbpi4i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sHV0gMMAAADbAAAADwAA&#10;AAAAAAAAAAAAAAAHAgAAZHJzL2Rvd25yZXYueG1sUEsFBgAAAAADAAMAtwAAAPcCAAAAAA==&#10;" filled="f" stroked="f">
                  <v:textbox inset="0,0,0,0">
                    <w:txbxContent>
                      <w:p w14:paraId="18DC8CF6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0" o:spid="_x0000_s1065" style="position:absolute;left:40580;top:27250;width:9966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lkvA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68CX8AJn+AwAA//8DAFBLAQItABQABgAIAAAAIQDb4fbL7gAAAIUBAAATAAAAAAAAAAAAAAAA&#10;AAAAAABbQ29udGVudF9UeXBlc10ueG1sUEsBAi0AFAAGAAgAAAAhAFr0LFu/AAAAFQEAAAsAAAAA&#10;AAAAAAAAAAAAHwEAAF9yZWxzLy5yZWxzUEsBAi0AFAAGAAgAAAAhAKSWS8DBAAAA2wAAAA8AAAAA&#10;AAAAAAAAAAAABwIAAGRycy9kb3ducmV2LnhtbFBLBQYAAAAAAwADALcAAAD1AgAAAAA=&#10;" filled="f" stroked="f">
                  <v:textbox inset="0,0,0,0">
                    <w:txbxContent>
                      <w:p w14:paraId="288998CD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our contact </w:t>
                        </w:r>
                      </w:p>
                    </w:txbxContent>
                  </v:textbox>
                </v:rect>
                <v:rect id="Rectangle 51" o:spid="_x0000_s1066" style="position:absolute;left:41758;top:29081;width:5773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" filled="f" stroked="f">
                  <v:textbox inset="0,0,0,0">
                    <w:txbxContent>
                      <w:p w14:paraId="3F107C51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phone </w:t>
                        </w:r>
                      </w:p>
                    </w:txbxContent>
                  </v:textbox>
                </v:rect>
                <v:rect id="Rectangle 52" o:spid="_x0000_s1067" style="position:absolute;left:41284;top:30908;width:6531;height:2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" filled="f" stroked="f">
                  <v:textbox inset="0,0,0,0">
                    <w:txbxContent>
                      <w:p w14:paraId="5D4D1AD4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number</w:t>
                        </w:r>
                      </w:p>
                    </w:txbxContent>
                  </v:textbox>
                </v:rect>
                <v:shape id="Shape 54" o:spid="_x0000_s1068" style="position:absolute;left:58577;top:21041;width:9144;height:13302;visibility:visible;mso-wrap-style:square;v-text-anchor:top" coordsize="914400,13301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" path="m,1330198r914400,l914400,,,,,1330198xe" filled="f">
                  <v:stroke endcap="round"/>
                  <v:path arrowok="t" textboxrect="0,0,914400,1330198"/>
                </v:shape>
                <v:rect id="Rectangle 55" o:spid="_x0000_s1069" style="position:absolute;left:60392;top:23381;width:7540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" filled="f" stroked="f">
                  <v:textbox inset="0,0,0,0">
                    <w:txbxContent>
                      <w:p w14:paraId="30D9CD78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rPr>
                            <w:b/>
                          </w:rPr>
                          <w:t>About us</w:t>
                        </w:r>
                      </w:p>
                    </w:txbxContent>
                  </v:textbox>
                </v:rect>
                <v:rect id="Rectangle 56" o:spid="_x0000_s1070" style="position:absolute;left:59845;top:25208;width:622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" filled="f" stroked="f">
                  <v:textbox inset="0,0,0,0">
                    <w:txbxContent>
                      <w:p w14:paraId="2121E2D4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57" o:spid="_x0000_s1071" style="position:absolute;left:60315;top:25208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" filled="f" stroked="f">
                  <v:textbox inset="0,0,0,0">
                    <w:txbxContent>
                      <w:p w14:paraId="3D1254D6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58" o:spid="_x0000_s1072" style="position:absolute;left:60658;top:25208;width:7522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" filled="f" stroked="f">
                  <v:textbox inset="0,0,0,0">
                    <w:txbxContent>
                      <w:p w14:paraId="4E39E7B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our story</w:t>
                        </w:r>
                      </w:p>
                    </w:txbxContent>
                  </v:textbox>
                </v:rect>
                <v:rect id="Rectangle 59" o:spid="_x0000_s1073" style="position:absolute;left:66278;top:25208;width:459;height:20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" filled="f" stroked="f">
                  <v:textbox inset="0,0,0,0">
                    <w:txbxContent>
                      <w:p w14:paraId="0D054348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60" o:spid="_x0000_s1074" style="position:absolute;left:59138;top:27043;width:620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" filled="f" stroked="f">
                  <v:textbox inset="0,0,0,0">
                    <w:txbxContent>
                      <w:p w14:paraId="096F2A09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-</w:t>
                        </w:r>
                      </w:p>
                    </w:txbxContent>
                  </v:textbox>
                </v:rect>
                <v:rect id="Rectangle 61" o:spid="_x0000_s1075" style="position:absolute;left:59604;top:27043;width:458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" filled="f" stroked="f">
                  <v:textbox inset="0,0,0,0">
                    <w:txbxContent>
                      <w:p w14:paraId="5330BFC2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62" o:spid="_x0000_s1076" style="position:absolute;left:59947;top:27043;width:10252;height:2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" filled="f" stroked="f">
                  <v:textbox inset="0,0,0,0">
                    <w:txbxContent>
                      <w:p w14:paraId="048D269B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get to know </w:t>
                        </w:r>
                      </w:p>
                    </w:txbxContent>
                  </v:textbox>
                </v:rect>
                <v:rect id="Rectangle 63" o:spid="_x0000_s1077" style="position:absolute;left:61576;top:28874;width:4439;height:2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B8KwwAAANsAAAAPAAAAZHJzL2Rvd25yZXYueG1sRI9Bi8Iw&#10;FITvC/sfwlvwtqarIF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migfCsMAAADbAAAADwAA&#10;AAAAAAAAAAAAAAAHAgAAZHJzL2Rvd25yZXYueG1sUEsFBgAAAAADAAMAtwAAAPcCAAAAAA==&#10;" filled="f" stroked="f">
                  <v:textbox inset="0,0,0,0">
                    <w:txbxContent>
                      <w:p w14:paraId="6F3B34B2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>more</w:t>
                        </w:r>
                      </w:p>
                    </w:txbxContent>
                  </v:textbox>
                </v:rect>
                <v:rect id="Rectangle 64" o:spid="_x0000_s1078" style="position:absolute;left:63061;top:30701;width:459;height:20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" filled="f" stroked="f">
                  <v:textbox inset="0,0,0,0">
                    <w:txbxContent>
                      <w:p w14:paraId="322D8FE9" w14:textId="77777777" w:rsidR="005934F1" w:rsidRDefault="00EA0C25">
                        <w:pPr>
                          <w:p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pBdr>
                          <w:spacing w:after="160" w:line="259" w:lineRule="auto"/>
                          <w:ind w:left="0" w:firstLine="0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65" o:spid="_x0000_s1079" style="position:absolute;left:27543;top:13716;width:0;height:7090;visibility:visible;mso-wrap-style:square;v-text-anchor:top" coordsize="0,7090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" path="m,l,709041e" filled="f">
                  <v:stroke endcap="round"/>
                  <v:path arrowok="t" textboxrect="0,0,0,709041"/>
                </v:shape>
                <v:shape id="Shape 66" o:spid="_x0000_s1080" style="position:absolute;left:32115;top:6858;width:11563;height:14183;visibility:visible;mso-wrap-style:square;v-text-anchor:top" coordsize="1156335,14183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" path="m,l1156335,r,1418336e" filled="f">
                  <v:stroke endcap="round"/>
                  <v:path arrowok="t" textboxrect="0,0,1156335,1418336"/>
                </v:shape>
                <v:shape id="Shape 67" o:spid="_x0000_s1081" style="position:absolute;left:32115;top:6858;width:32939;height:14184;visibility:visible;mso-wrap-style:square;v-text-anchor:top" coordsize="3293872,141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" path="m,l3293872,r,1418463e" filled="f">
                  <v:stroke endcap="round"/>
                  <v:path arrowok="t" textboxrect="0,0,3293872,1418463"/>
                </v:shape>
                <v:shape id="Shape 68" o:spid="_x0000_s1082" style="position:absolute;left:4572;top:6858;width:18399;height:14184;visibility:visible;mso-wrap-style:square;v-text-anchor:top" coordsize="1839951,1418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" path="m1839951,l,,,1418463e" filled="f">
                  <v:stroke endcap="round"/>
                  <v:path arrowok="t" textboxrect="0,0,1839951,1418463"/>
                </v:shape>
                <w10:anchorlock/>
              </v:group>
            </w:pict>
          </mc:Fallback>
        </mc:AlternateContent>
      </w:r>
    </w:p>
    <w:p w14:paraId="6506CB68" w14:textId="299470A8" w:rsidR="005934F1" w:rsidRDefault="00CC477F" w:rsidP="00CC477F">
      <w:pPr>
        <w:ind w:left="0" w:firstLine="0"/>
      </w:pPr>
      <w:r>
        <w:t xml:space="preserve">                                              </w:t>
      </w:r>
      <w:r w:rsidR="00EA0C25">
        <w:t xml:space="preserve">footer is the same for </w:t>
      </w:r>
      <w:proofErr w:type="gramStart"/>
      <w:r w:rsidR="00EA0C25">
        <w:t>all of</w:t>
      </w:r>
      <w:proofErr w:type="gramEnd"/>
      <w:r w:rsidR="00EA0C25">
        <w:t xml:space="preserve"> the pages</w:t>
      </w:r>
    </w:p>
    <w:sectPr w:rsidR="005934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439D9F" w14:textId="77777777" w:rsidR="00926D4C" w:rsidRDefault="00926D4C" w:rsidP="00926D4C">
      <w:pPr>
        <w:spacing w:after="0" w:line="240" w:lineRule="auto"/>
      </w:pPr>
      <w:r>
        <w:separator/>
      </w:r>
    </w:p>
  </w:endnote>
  <w:endnote w:type="continuationSeparator" w:id="0">
    <w:p w14:paraId="6D3F7E9D" w14:textId="77777777" w:rsidR="00926D4C" w:rsidRDefault="00926D4C" w:rsidP="00926D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01761" w14:textId="77777777" w:rsidR="00926D4C" w:rsidRDefault="00926D4C" w:rsidP="00926D4C">
      <w:pPr>
        <w:spacing w:after="0" w:line="240" w:lineRule="auto"/>
      </w:pPr>
      <w:r>
        <w:separator/>
      </w:r>
    </w:p>
  </w:footnote>
  <w:footnote w:type="continuationSeparator" w:id="0">
    <w:p w14:paraId="15F74E4D" w14:textId="77777777" w:rsidR="00926D4C" w:rsidRDefault="00926D4C" w:rsidP="00926D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742C7"/>
    <w:multiLevelType w:val="multilevel"/>
    <w:tmpl w:val="FD704B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210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0NzQ2NDM2MDc2MDZV0lEKTi0uzszPAykwrAUAxM9fDCwAAAA="/>
  </w:docVars>
  <w:rsids>
    <w:rsidRoot w:val="005934F1"/>
    <w:rsid w:val="004C3C19"/>
    <w:rsid w:val="005934F1"/>
    <w:rsid w:val="006636E3"/>
    <w:rsid w:val="00926D4C"/>
    <w:rsid w:val="00CC477F"/>
    <w:rsid w:val="00D96D09"/>
    <w:rsid w:val="00EA0C25"/>
    <w:rsid w:val="00F4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B518"/>
  <w15:docId w15:val="{1F6BE2CD-2C6F-470E-8D6A-C31DC08B8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pBdr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pBdr>
      <w:spacing w:after="201" w:line="265" w:lineRule="auto"/>
      <w:ind w:left="2790" w:hanging="1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26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6D4C"/>
    <w:rPr>
      <w:rFonts w:ascii="Calibri" w:eastAsia="Calibri" w:hAnsi="Calibri" w:cs="Calibri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rsid w:val="00926D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6D4C"/>
    <w:rPr>
      <w:rFonts w:ascii="Calibri" w:eastAsia="Calibri" w:hAnsi="Calibri" w:cs="Calibri"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92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lowchart</vt:lpstr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owchart</dc:title>
  <dc:subject/>
  <dc:creator>Microsoft Corporation</dc:creator>
  <cp:keywords/>
  <cp:lastModifiedBy>Tener Karar</cp:lastModifiedBy>
  <cp:revision>4</cp:revision>
  <cp:lastPrinted>2022-11-06T01:56:00Z</cp:lastPrinted>
  <dcterms:created xsi:type="dcterms:W3CDTF">2022-11-06T01:34:00Z</dcterms:created>
  <dcterms:modified xsi:type="dcterms:W3CDTF">2022-11-06T02:06:00Z</dcterms:modified>
</cp:coreProperties>
</file>